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0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8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4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0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2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02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0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*Please note: Alimosho (4 Groups Expected), Agege (2 Groups Expected), Apapa (2 Groups Expected), Epe (needs to update before we determine).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1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34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57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55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627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038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590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1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09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955</w:t>
            </w:r>
          </w:p>
        </w:tc>
      </w:tr>
      <w:tr>
        <w:trPr>
          <w:trHeight w:val="360" w:hRule="auto"/>
        </w:trPr>
        body2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1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02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27T09:04:34Z</dcterms:created>
  <dcterms:modified xsi:type="dcterms:W3CDTF">2024-03-27T09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